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B9DF56" w14:textId="77777777" w:rsidR="00F452A8" w:rsidRDefault="00F452A8" w:rsidP="00F452A8">
      <w:pPr>
        <w:jc w:val="center"/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</w:pPr>
      <w:bookmarkStart w:id="0" w:name="_GoBack"/>
      <w:bookmarkEnd w:id="0"/>
    </w:p>
    <w:p w14:paraId="08B9DF57" w14:textId="77777777" w:rsidR="008119D9" w:rsidRDefault="008119D9" w:rsidP="008119D9">
      <w:pPr>
        <w:spacing w:after="0"/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</w:pPr>
      <w:r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     </w:t>
      </w:r>
      <w:r w:rsidR="00F452A8" w:rsidRPr="00F452A8"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>A Plan For Senior Care’s Guide On</w:t>
      </w:r>
      <w:r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</w:t>
      </w:r>
    </w:p>
    <w:p w14:paraId="08B9DF58" w14:textId="77777777" w:rsidR="00F452A8" w:rsidRDefault="008119D9" w:rsidP="008119D9">
      <w:pPr>
        <w:spacing w:after="0"/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</w:pPr>
      <w:r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                 Safe Senior Driving</w:t>
      </w:r>
      <w:r w:rsidR="00F452A8" w:rsidRPr="00F452A8"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                </w:t>
      </w:r>
      <w:r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                        </w:t>
      </w:r>
    </w:p>
    <w:p w14:paraId="5B8248D4" w14:textId="77777777" w:rsidR="0016590B" w:rsidRDefault="0016590B" w:rsidP="0016590B">
      <w:pPr>
        <w:jc w:val="center"/>
        <w:rPr>
          <w:rFonts w:ascii="Arial" w:hAnsi="Arial" w:cs="Arial"/>
          <w:color w:val="17365D" w:themeColor="text2" w:themeShade="BF"/>
        </w:rPr>
      </w:pPr>
    </w:p>
    <w:p w14:paraId="08B9DF5E" w14:textId="03A24BAE" w:rsidR="00F452A8" w:rsidRPr="0016590B" w:rsidRDefault="0016590B" w:rsidP="0016590B">
      <w:pPr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</w:pPr>
      <w:r w:rsidRPr="00723B94">
        <w:rPr>
          <w:rFonts w:ascii="Arial" w:hAnsi="Arial" w:cs="Arial"/>
          <w:noProof/>
          <w:color w:val="17365D" w:themeColor="text2" w:themeShade="BF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8B9DF6D" wp14:editId="66CA156C">
            <wp:simplePos x="0" y="0"/>
            <wp:positionH relativeFrom="column">
              <wp:posOffset>4772660</wp:posOffset>
            </wp:positionH>
            <wp:positionV relativeFrom="paragraph">
              <wp:posOffset>112395</wp:posOffset>
            </wp:positionV>
            <wp:extent cx="2524125" cy="1479550"/>
            <wp:effectExtent l="38100" t="38100" r="47625" b="44450"/>
            <wp:wrapTight wrapText="bothSides">
              <wp:wrapPolygon edited="0">
                <wp:start x="-326" y="-556"/>
                <wp:lineTo x="-326" y="21971"/>
                <wp:lineTo x="21845" y="21971"/>
                <wp:lineTo x="21845" y="-556"/>
                <wp:lineTo x="-326" y="-556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dy driving with dog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479550"/>
                    </a:xfrm>
                    <a:prstGeom prst="rect">
                      <a:avLst/>
                    </a:prstGeom>
                    <a:ln w="38100" cap="sq" cmpd="thickThin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52A8" w:rsidRPr="005340EF">
        <w:rPr>
          <w:noProof/>
          <w:color w:val="17365D" w:themeColor="text2" w:themeShade="BF"/>
        </w:rPr>
        <w:drawing>
          <wp:anchor distT="0" distB="0" distL="114300" distR="114300" simplePos="0" relativeHeight="251658241" behindDoc="0" locked="0" layoutInCell="1" allowOverlap="1" wp14:anchorId="08B9DF6F" wp14:editId="56EE921F">
            <wp:simplePos x="2971800" y="228600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1F5B" w:rsidRPr="0016590B">
        <w:rPr>
          <w:rFonts w:ascii="Arial" w:hAnsi="Arial" w:cs="Arial"/>
          <w:color w:val="17365D" w:themeColor="text2" w:themeShade="BF"/>
        </w:rPr>
        <w:t>Many seniors become worried when it is time to renew their Driver’s License.  Often there is anxiety over passing the test and concern over losing their license.  Below is a guide to help your loved one prepare for the renewal of their Driver’s License.</w:t>
      </w:r>
    </w:p>
    <w:p w14:paraId="08B9DF5F" w14:textId="77777777" w:rsidR="00CB30E8" w:rsidRPr="0016590B" w:rsidRDefault="00CB30E8" w:rsidP="00CB30E8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</w:rPr>
      </w:pPr>
      <w:r w:rsidRPr="0016590B">
        <w:rPr>
          <w:rFonts w:ascii="Arial" w:hAnsi="Arial" w:cs="Arial"/>
          <w:color w:val="17365D" w:themeColor="text2" w:themeShade="BF"/>
        </w:rPr>
        <w:t>Talk to your loved one about their concerns and anxiet</w:t>
      </w:r>
      <w:r w:rsidR="00017F10" w:rsidRPr="0016590B">
        <w:rPr>
          <w:rFonts w:ascii="Arial" w:hAnsi="Arial" w:cs="Arial"/>
          <w:color w:val="17365D" w:themeColor="text2" w:themeShade="BF"/>
        </w:rPr>
        <w:t>ies in preparing for the Driver</w:t>
      </w:r>
      <w:r w:rsidR="00293F88" w:rsidRPr="0016590B">
        <w:rPr>
          <w:rFonts w:ascii="Arial" w:hAnsi="Arial" w:cs="Arial"/>
          <w:color w:val="17365D" w:themeColor="text2" w:themeShade="BF"/>
        </w:rPr>
        <w:t>’s</w:t>
      </w:r>
      <w:r w:rsidRPr="0016590B">
        <w:rPr>
          <w:rFonts w:ascii="Arial" w:hAnsi="Arial" w:cs="Arial"/>
          <w:color w:val="17365D" w:themeColor="text2" w:themeShade="BF"/>
        </w:rPr>
        <w:t xml:space="preserve"> License test.</w:t>
      </w:r>
    </w:p>
    <w:p w14:paraId="08B9DF60" w14:textId="77777777" w:rsidR="00017F10" w:rsidRPr="0016590B" w:rsidRDefault="00017F10" w:rsidP="00CB30E8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</w:rPr>
      </w:pPr>
      <w:r w:rsidRPr="0016590B">
        <w:rPr>
          <w:rFonts w:ascii="Arial" w:hAnsi="Arial" w:cs="Arial"/>
          <w:color w:val="17365D" w:themeColor="text2" w:themeShade="BF"/>
        </w:rPr>
        <w:t>Encourage your loved one to visit their eye doctor to ensure that their prescription is correct and up to date.</w:t>
      </w:r>
    </w:p>
    <w:p w14:paraId="08B9DF61" w14:textId="77777777" w:rsidR="00B21F5B" w:rsidRPr="0016590B" w:rsidRDefault="006318EF" w:rsidP="009E1EE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</w:rPr>
      </w:pPr>
      <w:r w:rsidRPr="0016590B">
        <w:rPr>
          <w:rFonts w:ascii="Arial" w:hAnsi="Arial" w:cs="Arial"/>
          <w:color w:val="17365D" w:themeColor="text2" w:themeShade="BF"/>
        </w:rPr>
        <w:t xml:space="preserve">Share with your loved one the DMV website, </w:t>
      </w:r>
      <w:hyperlink r:id="rId11" w:history="1">
        <w:r w:rsidRPr="0016590B">
          <w:rPr>
            <w:rStyle w:val="Hyperlink"/>
            <w:rFonts w:ascii="Arial" w:hAnsi="Arial" w:cs="Arial"/>
            <w:i/>
          </w:rPr>
          <w:t>www.dmv.ca.gov</w:t>
        </w:r>
      </w:hyperlink>
      <w:r w:rsidRPr="0016590B">
        <w:rPr>
          <w:rFonts w:ascii="Arial" w:hAnsi="Arial" w:cs="Arial"/>
          <w:i/>
          <w:color w:val="17365D" w:themeColor="text2" w:themeShade="BF"/>
        </w:rPr>
        <w:t xml:space="preserve">.   </w:t>
      </w:r>
      <w:r w:rsidRPr="0016590B">
        <w:rPr>
          <w:rFonts w:ascii="Arial" w:hAnsi="Arial" w:cs="Arial"/>
          <w:color w:val="17365D" w:themeColor="text2" w:themeShade="BF"/>
        </w:rPr>
        <w:t xml:space="preserve">It has many great tools to help seniors </w:t>
      </w:r>
      <w:r w:rsidRPr="0016590B">
        <w:rPr>
          <w:rFonts w:ascii="Arial" w:hAnsi="Arial" w:cs="Arial"/>
          <w:noProof/>
          <w:color w:val="17365D" w:themeColor="text2" w:themeShade="BF"/>
        </w:rPr>
        <w:t>be prepared</w:t>
      </w:r>
      <w:r w:rsidRPr="0016590B">
        <w:rPr>
          <w:rFonts w:ascii="Arial" w:hAnsi="Arial" w:cs="Arial"/>
          <w:color w:val="17365D" w:themeColor="text2" w:themeShade="BF"/>
        </w:rPr>
        <w:t xml:space="preserve"> for the test, such as sample written tests, the California Driver Handbook and the Driving Knowledge Tutorial. </w:t>
      </w:r>
    </w:p>
    <w:p w14:paraId="08B9DF62" w14:textId="641108AD" w:rsidR="00D70DBA" w:rsidRPr="0016590B" w:rsidRDefault="00D70DBA" w:rsidP="009E1EE6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</w:rPr>
      </w:pPr>
      <w:r w:rsidRPr="0016590B">
        <w:rPr>
          <w:rFonts w:ascii="Arial" w:hAnsi="Arial" w:cs="Arial"/>
          <w:color w:val="17365D" w:themeColor="text2" w:themeShade="BF"/>
        </w:rPr>
        <w:t xml:space="preserve">Make sure your loved one is aware of the new laws </w:t>
      </w:r>
      <w:r w:rsidR="001B59F3" w:rsidRPr="0016590B">
        <w:rPr>
          <w:rFonts w:ascii="Arial" w:hAnsi="Arial" w:cs="Arial"/>
          <w:noProof/>
          <w:color w:val="17365D" w:themeColor="text2" w:themeShade="BF"/>
        </w:rPr>
        <w:t>about</w:t>
      </w:r>
      <w:r w:rsidRPr="0016590B">
        <w:rPr>
          <w:rFonts w:ascii="Arial" w:hAnsi="Arial" w:cs="Arial"/>
          <w:color w:val="17365D" w:themeColor="text2" w:themeShade="BF"/>
        </w:rPr>
        <w:t xml:space="preserve"> cell phones and texting.</w:t>
      </w:r>
    </w:p>
    <w:p w14:paraId="08B9DF63" w14:textId="76A4E440" w:rsidR="00C26A1A" w:rsidRPr="0016590B" w:rsidRDefault="00510892" w:rsidP="00C26A1A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</w:rPr>
      </w:pPr>
      <w:r w:rsidRPr="0016590B">
        <w:rPr>
          <w:rFonts w:ascii="Arial" w:hAnsi="Arial" w:cs="Arial"/>
          <w:color w:val="17365D" w:themeColor="text2" w:themeShade="BF"/>
        </w:rPr>
        <w:t>Schedule your</w:t>
      </w:r>
      <w:r w:rsidR="006318EF" w:rsidRPr="0016590B">
        <w:rPr>
          <w:rFonts w:ascii="Arial" w:hAnsi="Arial" w:cs="Arial"/>
          <w:color w:val="17365D" w:themeColor="text2" w:themeShade="BF"/>
        </w:rPr>
        <w:t xml:space="preserve"> loved one’s</w:t>
      </w:r>
      <w:r w:rsidRPr="0016590B">
        <w:rPr>
          <w:rFonts w:ascii="Arial" w:hAnsi="Arial" w:cs="Arial"/>
          <w:color w:val="17365D" w:themeColor="text2" w:themeShade="BF"/>
        </w:rPr>
        <w:t xml:space="preserve"> appointment early enough in the </w:t>
      </w:r>
      <w:r w:rsidRPr="007057F1">
        <w:rPr>
          <w:rFonts w:ascii="Arial" w:hAnsi="Arial" w:cs="Arial"/>
          <w:noProof/>
          <w:color w:val="17365D" w:themeColor="text2" w:themeShade="BF"/>
        </w:rPr>
        <w:t>day</w:t>
      </w:r>
      <w:r w:rsidR="007057F1">
        <w:rPr>
          <w:rFonts w:ascii="Arial" w:hAnsi="Arial" w:cs="Arial"/>
          <w:noProof/>
          <w:color w:val="17365D" w:themeColor="text2" w:themeShade="BF"/>
        </w:rPr>
        <w:t>,</w:t>
      </w:r>
      <w:r w:rsidRPr="0016590B">
        <w:rPr>
          <w:rFonts w:ascii="Arial" w:hAnsi="Arial" w:cs="Arial"/>
          <w:color w:val="17365D" w:themeColor="text2" w:themeShade="BF"/>
        </w:rPr>
        <w:t xml:space="preserve"> so </w:t>
      </w:r>
      <w:r w:rsidR="00C26A1A" w:rsidRPr="0016590B">
        <w:rPr>
          <w:rFonts w:ascii="Arial" w:hAnsi="Arial" w:cs="Arial"/>
          <w:color w:val="17365D" w:themeColor="text2" w:themeShade="BF"/>
        </w:rPr>
        <w:t xml:space="preserve">there is enough time to take the </w:t>
      </w:r>
      <w:r w:rsidR="0057268E" w:rsidRPr="0016590B">
        <w:rPr>
          <w:rFonts w:ascii="Arial" w:hAnsi="Arial" w:cs="Arial"/>
          <w:color w:val="17365D" w:themeColor="text2" w:themeShade="BF"/>
        </w:rPr>
        <w:t>writte</w:t>
      </w:r>
      <w:r w:rsidRPr="0016590B">
        <w:rPr>
          <w:rFonts w:ascii="Arial" w:hAnsi="Arial" w:cs="Arial"/>
          <w:color w:val="17365D" w:themeColor="text2" w:themeShade="BF"/>
        </w:rPr>
        <w:t>n and vision</w:t>
      </w:r>
      <w:r w:rsidR="0057268E" w:rsidRPr="0016590B">
        <w:rPr>
          <w:rFonts w:ascii="Arial" w:hAnsi="Arial" w:cs="Arial"/>
          <w:color w:val="17365D" w:themeColor="text2" w:themeShade="BF"/>
        </w:rPr>
        <w:t xml:space="preserve"> </w:t>
      </w:r>
      <w:r w:rsidR="00915D1E" w:rsidRPr="0016590B">
        <w:rPr>
          <w:rFonts w:ascii="Arial" w:hAnsi="Arial" w:cs="Arial"/>
          <w:color w:val="17365D" w:themeColor="text2" w:themeShade="BF"/>
        </w:rPr>
        <w:t>tests. T</w:t>
      </w:r>
      <w:r w:rsidR="00C26A1A" w:rsidRPr="0016590B">
        <w:rPr>
          <w:rFonts w:ascii="Arial" w:hAnsi="Arial" w:cs="Arial"/>
          <w:color w:val="17365D" w:themeColor="text2" w:themeShade="BF"/>
        </w:rPr>
        <w:t xml:space="preserve">he DMV will not </w:t>
      </w:r>
      <w:r w:rsidR="0057268E" w:rsidRPr="0016590B">
        <w:rPr>
          <w:rFonts w:ascii="Arial" w:hAnsi="Arial" w:cs="Arial"/>
          <w:color w:val="17365D" w:themeColor="text2" w:themeShade="BF"/>
        </w:rPr>
        <w:t>administer</w:t>
      </w:r>
      <w:r w:rsidR="00C26A1A" w:rsidRPr="0016590B">
        <w:rPr>
          <w:rFonts w:ascii="Arial" w:hAnsi="Arial" w:cs="Arial"/>
          <w:color w:val="17365D" w:themeColor="text2" w:themeShade="BF"/>
        </w:rPr>
        <w:t xml:space="preserve"> exams after </w:t>
      </w:r>
      <w:r w:rsidR="00C26A1A" w:rsidRPr="0016590B">
        <w:rPr>
          <w:rFonts w:ascii="Arial" w:hAnsi="Arial" w:cs="Arial"/>
          <w:noProof/>
          <w:color w:val="17365D" w:themeColor="text2" w:themeShade="BF"/>
        </w:rPr>
        <w:t>4:30</w:t>
      </w:r>
      <w:r w:rsidR="001B59F3" w:rsidRPr="0016590B">
        <w:rPr>
          <w:rFonts w:ascii="Arial" w:hAnsi="Arial" w:cs="Arial"/>
          <w:noProof/>
          <w:color w:val="17365D" w:themeColor="text2" w:themeShade="BF"/>
        </w:rPr>
        <w:t xml:space="preserve"> </w:t>
      </w:r>
      <w:r w:rsidR="00C26A1A" w:rsidRPr="0016590B">
        <w:rPr>
          <w:rFonts w:ascii="Arial" w:hAnsi="Arial" w:cs="Arial"/>
          <w:noProof/>
          <w:color w:val="17365D" w:themeColor="text2" w:themeShade="BF"/>
        </w:rPr>
        <w:t>pm</w:t>
      </w:r>
      <w:r w:rsidR="0057268E" w:rsidRPr="0016590B">
        <w:rPr>
          <w:rFonts w:ascii="Arial" w:hAnsi="Arial" w:cs="Arial"/>
          <w:noProof/>
          <w:color w:val="17365D" w:themeColor="text2" w:themeShade="BF"/>
        </w:rPr>
        <w:t>.</w:t>
      </w:r>
    </w:p>
    <w:p w14:paraId="08B9DF64" w14:textId="5EEF5557" w:rsidR="00CB30E8" w:rsidRPr="0016590B" w:rsidRDefault="00017F10" w:rsidP="00C26A1A">
      <w:pPr>
        <w:pStyle w:val="ListParagraph"/>
        <w:numPr>
          <w:ilvl w:val="0"/>
          <w:numId w:val="13"/>
        </w:numPr>
        <w:rPr>
          <w:rFonts w:ascii="Arial" w:hAnsi="Arial" w:cs="Arial"/>
          <w:color w:val="17365D" w:themeColor="text2" w:themeShade="BF"/>
        </w:rPr>
      </w:pPr>
      <w:r w:rsidRPr="0016590B">
        <w:rPr>
          <w:rFonts w:ascii="Arial" w:hAnsi="Arial" w:cs="Arial"/>
          <w:color w:val="17365D" w:themeColor="text2" w:themeShade="BF"/>
        </w:rPr>
        <w:t xml:space="preserve">Remind your loved one that the DMV wants them to pass the </w:t>
      </w:r>
      <w:r w:rsidR="007057F1" w:rsidRPr="007057F1">
        <w:rPr>
          <w:rFonts w:ascii="Arial" w:hAnsi="Arial" w:cs="Arial"/>
          <w:noProof/>
          <w:color w:val="17365D" w:themeColor="text2" w:themeShade="BF"/>
        </w:rPr>
        <w:t>test</w:t>
      </w:r>
      <w:r w:rsidR="007057F1">
        <w:rPr>
          <w:rFonts w:ascii="Arial" w:hAnsi="Arial" w:cs="Arial"/>
          <w:noProof/>
          <w:color w:val="17365D" w:themeColor="text2" w:themeShade="BF"/>
        </w:rPr>
        <w:t>.</w:t>
      </w:r>
    </w:p>
    <w:p w14:paraId="08B9DF65" w14:textId="77777777" w:rsidR="00AA4F89" w:rsidRPr="0016590B" w:rsidRDefault="00AA4F89" w:rsidP="00AA4F89">
      <w:pPr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On the other hand, </w:t>
      </w:r>
      <w:r w:rsidR="00D70DB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your family or your loved one may be thinking that driving has become more of a challenge and safety is a concern. </w:t>
      </w:r>
      <w:r w:rsidR="00421238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</w:t>
      </w:r>
      <w:r w:rsidR="00D70DB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Giving up the keys is a process</w:t>
      </w:r>
      <w:r w:rsidR="00C26A1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</w:t>
      </w:r>
      <w:r w:rsidR="00D70DB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for every senior.  Below is a guide </w:t>
      </w:r>
      <w:r w:rsidR="00C26A1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to </w:t>
      </w:r>
      <w:r w:rsidR="00B21F5B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help you </w:t>
      </w:r>
      <w:r w:rsidR="00D70DB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get </w:t>
      </w:r>
      <w:r w:rsidR="00B21F5B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through this </w:t>
      </w:r>
      <w:r w:rsidR="00F83FBE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difficult time</w:t>
      </w:r>
      <w:r w:rsidR="00B21F5B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.</w:t>
      </w:r>
    </w:p>
    <w:p w14:paraId="08B9DF66" w14:textId="77777777" w:rsidR="00D719E2" w:rsidRPr="0016590B" w:rsidRDefault="00D719E2" w:rsidP="00C26A1A">
      <w:pPr>
        <w:pStyle w:val="ListParagraph"/>
        <w:numPr>
          <w:ilvl w:val="0"/>
          <w:numId w:val="12"/>
        </w:numPr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At the onset of physical and mental changes, bring to your loved </w:t>
      </w:r>
      <w:r w:rsidR="005340EF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one's</w:t>
      </w: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</w:t>
      </w:r>
      <w:r w:rsidR="005340EF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attention to what you have</w:t>
      </w:r>
      <w:r w:rsidR="005A1D5F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observed.</w:t>
      </w:r>
    </w:p>
    <w:p w14:paraId="08B9DF67" w14:textId="77777777" w:rsidR="00415516" w:rsidRPr="0016590B" w:rsidRDefault="00415516" w:rsidP="00C26A1A">
      <w:pPr>
        <w:pStyle w:val="ListParagraph"/>
        <w:numPr>
          <w:ilvl w:val="0"/>
          <w:numId w:val="12"/>
        </w:numPr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Let your loved one know that you value their ability to care for themselves, but share your concern for their safety and the safety of others</w:t>
      </w:r>
      <w:r w:rsidR="00915D1E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.</w:t>
      </w:r>
    </w:p>
    <w:p w14:paraId="08B9DF68" w14:textId="77777777" w:rsidR="00D719E2" w:rsidRDefault="006D10B0" w:rsidP="00C26A1A">
      <w:pPr>
        <w:pStyle w:val="ListParagraph"/>
        <w:numPr>
          <w:ilvl w:val="0"/>
          <w:numId w:val="12"/>
        </w:numPr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When changes become </w:t>
      </w:r>
      <w:r w:rsidR="00D719E2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clear</w:t>
      </w: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er</w:t>
      </w:r>
      <w:r w:rsidR="00D719E2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, consult professionals for assessing your loved one.  AAA offers an initial assessment of skill</w:t>
      </w:r>
      <w:r w:rsidR="00415516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s needed for safe driving</w:t>
      </w: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.  If needed, a doctor can suggest</w:t>
      </w:r>
      <w:r w:rsidR="00415516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to your loved one that it is time to stop driving and will notify the DMV.</w:t>
      </w:r>
    </w:p>
    <w:p w14:paraId="137BD5E9" w14:textId="201B7AE0" w:rsidR="0016590B" w:rsidRPr="0016590B" w:rsidRDefault="0016590B" w:rsidP="0016590B">
      <w:pPr>
        <w:pStyle w:val="ListParagraph"/>
        <w:numPr>
          <w:ilvl w:val="0"/>
          <w:numId w:val="12"/>
        </w:numPr>
        <w:rPr>
          <w:rFonts w:ascii="Arial" w:hAnsi="Arial" w:cs="Arial"/>
          <w:color w:val="17365D" w:themeColor="text2" w:themeShade="BF"/>
        </w:rPr>
      </w:pPr>
      <w:r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You can </w:t>
      </w:r>
      <w:r>
        <w:rPr>
          <w:rFonts w:ascii="Arial" w:hAnsi="Arial" w:cs="Arial"/>
          <w:color w:val="17365D" w:themeColor="text2" w:themeShade="BF"/>
        </w:rPr>
        <w:t xml:space="preserve">contact your loved one’s local DMV to </w:t>
      </w:r>
      <w:r w:rsidRPr="0016590B">
        <w:rPr>
          <w:rFonts w:ascii="Arial" w:hAnsi="Arial" w:cs="Arial"/>
          <w:color w:val="17365D" w:themeColor="text2" w:themeShade="BF"/>
        </w:rPr>
        <w:t xml:space="preserve">request </w:t>
      </w:r>
      <w:r>
        <w:rPr>
          <w:rFonts w:ascii="Arial" w:hAnsi="Arial" w:cs="Arial"/>
          <w:color w:val="17365D" w:themeColor="text2" w:themeShade="BF"/>
        </w:rPr>
        <w:t>they</w:t>
      </w:r>
      <w:r w:rsidRPr="0016590B">
        <w:rPr>
          <w:rFonts w:ascii="Arial" w:hAnsi="Arial" w:cs="Arial"/>
          <w:color w:val="17365D" w:themeColor="text2" w:themeShade="BF"/>
        </w:rPr>
        <w:t xml:space="preserve"> review</w:t>
      </w:r>
      <w:r>
        <w:rPr>
          <w:rFonts w:ascii="Arial" w:hAnsi="Arial" w:cs="Arial"/>
          <w:color w:val="17365D" w:themeColor="text2" w:themeShade="BF"/>
        </w:rPr>
        <w:t xml:space="preserve"> his or her</w:t>
      </w:r>
      <w:r w:rsidRPr="0016590B">
        <w:rPr>
          <w:rFonts w:ascii="Arial" w:hAnsi="Arial" w:cs="Arial"/>
          <w:color w:val="17365D" w:themeColor="text2" w:themeShade="BF"/>
        </w:rPr>
        <w:t xml:space="preserve"> driving qualifications:</w:t>
      </w:r>
    </w:p>
    <w:p w14:paraId="19D73392" w14:textId="62F79B4B" w:rsidR="0016590B" w:rsidRPr="0016590B" w:rsidRDefault="0016590B" w:rsidP="0016590B">
      <w:pPr>
        <w:pStyle w:val="ListParagraph"/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>
        <w:rPr>
          <w:rFonts w:ascii="Arial" w:hAnsi="Arial" w:cs="Arial"/>
          <w:color w:val="17365D" w:themeColor="text2" w:themeShade="BF"/>
        </w:rPr>
        <w:t>You can w</w:t>
      </w:r>
      <w:r w:rsidRPr="0016590B">
        <w:rPr>
          <w:rFonts w:ascii="Arial" w:hAnsi="Arial" w:cs="Arial"/>
          <w:color w:val="17365D" w:themeColor="text2" w:themeShade="BF"/>
        </w:rPr>
        <w:t>rite a letter identifying the driver who is causing the concern, giving specific reasons for making the report, and mail it to the local</w:t>
      </w:r>
      <w:r>
        <w:rPr>
          <w:rFonts w:ascii="Arial" w:hAnsi="Arial" w:cs="Arial"/>
          <w:color w:val="17365D" w:themeColor="text2" w:themeShade="BF"/>
        </w:rPr>
        <w:t xml:space="preserve"> DMV Driver Safety Office. </w:t>
      </w:r>
      <w:r w:rsidRPr="0016590B">
        <w:rPr>
          <w:rFonts w:ascii="Arial" w:hAnsi="Arial" w:cs="Arial"/>
          <w:color w:val="17365D" w:themeColor="text2" w:themeShade="BF"/>
        </w:rPr>
        <w:t> </w:t>
      </w:r>
      <w:r w:rsidR="007057F1">
        <w:rPr>
          <w:rFonts w:ascii="Arial" w:hAnsi="Arial" w:cs="Arial"/>
          <w:noProof/>
          <w:color w:val="17365D" w:themeColor="text2" w:themeShade="BF"/>
        </w:rPr>
        <w:t>Alternatively,</w:t>
      </w:r>
      <w:r w:rsidRPr="007057F1">
        <w:rPr>
          <w:rFonts w:ascii="Arial" w:hAnsi="Arial" w:cs="Arial"/>
          <w:noProof/>
          <w:color w:val="17365D" w:themeColor="text2" w:themeShade="BF"/>
        </w:rPr>
        <w:t xml:space="preserve"> </w:t>
      </w:r>
      <w:r w:rsidR="007057F1">
        <w:rPr>
          <w:rFonts w:ascii="Arial" w:hAnsi="Arial" w:cs="Arial"/>
          <w:noProof/>
          <w:color w:val="17365D" w:themeColor="text2" w:themeShade="BF"/>
        </w:rPr>
        <w:t xml:space="preserve">you can </w:t>
      </w:r>
      <w:r w:rsidRPr="007057F1">
        <w:rPr>
          <w:rFonts w:ascii="Arial" w:hAnsi="Arial" w:cs="Arial"/>
          <w:noProof/>
          <w:color w:val="17365D" w:themeColor="text2" w:themeShade="BF"/>
        </w:rPr>
        <w:t>complete</w:t>
      </w:r>
      <w:r w:rsidRPr="0016590B">
        <w:rPr>
          <w:rFonts w:ascii="Arial" w:hAnsi="Arial" w:cs="Arial"/>
          <w:color w:val="17365D" w:themeColor="text2" w:themeShade="BF"/>
        </w:rPr>
        <w:t xml:space="preserve"> a form, </w:t>
      </w:r>
      <w:hyperlink r:id="rId12" w:history="1">
        <w:r w:rsidRPr="007057F1">
          <w:rPr>
            <w:rStyle w:val="Hyperlink"/>
            <w:rFonts w:ascii="Arial" w:hAnsi="Arial" w:cs="Arial"/>
            <w:b/>
            <w:color w:val="auto"/>
            <w:u w:val="none"/>
          </w:rPr>
          <w:t>Request for Driver Reexamination</w:t>
        </w:r>
      </w:hyperlink>
      <w:r w:rsidRPr="007057F1">
        <w:rPr>
          <w:rFonts w:ascii="Arial" w:hAnsi="Arial" w:cs="Arial"/>
          <w:b/>
        </w:rPr>
        <w:t xml:space="preserve">, </w:t>
      </w:r>
      <w:r w:rsidRPr="0016590B">
        <w:rPr>
          <w:rFonts w:ascii="Arial" w:hAnsi="Arial" w:cs="Arial"/>
          <w:color w:val="17365D" w:themeColor="text2" w:themeShade="BF"/>
        </w:rPr>
        <w:t>and mail it or take it to one of the DMV locations listed on the form.</w:t>
      </w:r>
    </w:p>
    <w:p w14:paraId="08B9DF69" w14:textId="77777777" w:rsidR="006D10B0" w:rsidRPr="0016590B" w:rsidRDefault="00415516" w:rsidP="00C26A1A">
      <w:pPr>
        <w:pStyle w:val="ListParagraph"/>
        <w:numPr>
          <w:ilvl w:val="0"/>
          <w:numId w:val="12"/>
        </w:numPr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When your loved one stops driving, there is an adjustment period</w:t>
      </w:r>
      <w:r w:rsidR="006D10B0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.  Let your loved one know that is important to you that </w:t>
      </w:r>
      <w:r w:rsidR="006D10B0" w:rsidRPr="002B6F87">
        <w:rPr>
          <w:rStyle w:val="HTMLCite"/>
          <w:rFonts w:ascii="Arial" w:hAnsi="Arial" w:cs="Arial"/>
          <w:i w:val="0"/>
          <w:iCs w:val="0"/>
          <w:noProof/>
          <w:color w:val="17365D" w:themeColor="text2" w:themeShade="BF"/>
        </w:rPr>
        <w:t>they</w:t>
      </w:r>
      <w:r w:rsidR="006D10B0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continue to have freedom and independence.  There is a strong correlation between independence and happiness.</w:t>
      </w:r>
    </w:p>
    <w:p w14:paraId="048EAB34" w14:textId="77777777" w:rsidR="0016590B" w:rsidRDefault="006D10B0" w:rsidP="008119D9">
      <w:pPr>
        <w:pStyle w:val="ListParagraph"/>
        <w:numPr>
          <w:ilvl w:val="0"/>
          <w:numId w:val="12"/>
        </w:numPr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Create a transportation plan</w:t>
      </w:r>
      <w:r w:rsidR="00291DD9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that allows your loved one to continue</w:t>
      </w:r>
      <w:r w:rsidR="008571E6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to feel independent.  AAA o</w:t>
      </w:r>
      <w:r w:rsidR="004319F9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ffers information at </w:t>
      </w:r>
      <w:hyperlink r:id="rId13" w:history="1">
        <w:r w:rsidR="00B21F5B" w:rsidRPr="0016590B">
          <w:rPr>
            <w:rStyle w:val="Hyperlink"/>
            <w:rFonts w:ascii="Arial" w:hAnsi="Arial" w:cs="Arial"/>
            <w:i/>
          </w:rPr>
          <w:t>www.getting-around.org</w:t>
        </w:r>
      </w:hyperlink>
      <w:r w:rsidR="008571E6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or </w:t>
      </w:r>
      <w:r w:rsidR="008571E6" w:rsidRPr="0016590B">
        <w:rPr>
          <w:rStyle w:val="HTMLCite"/>
          <w:rFonts w:ascii="Arial" w:hAnsi="Arial" w:cs="Arial"/>
          <w:i w:val="0"/>
          <w:iCs w:val="0"/>
          <w:noProof/>
          <w:color w:val="17365D" w:themeColor="text2" w:themeShade="BF"/>
        </w:rPr>
        <w:t>check</w:t>
      </w:r>
      <w:r w:rsidR="008571E6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with your local senior center for transportation </w:t>
      </w:r>
      <w:r w:rsidR="00C91FB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>options in your area.</w:t>
      </w:r>
      <w:r w:rsidR="007270BA"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 </w:t>
      </w:r>
    </w:p>
    <w:p w14:paraId="08B9DF6A" w14:textId="64E6C7DF" w:rsidR="00F452A8" w:rsidRPr="0016590B" w:rsidRDefault="007270BA" w:rsidP="0016590B">
      <w:pPr>
        <w:pStyle w:val="ListParagraph"/>
        <w:rPr>
          <w:rStyle w:val="HTMLCite"/>
          <w:rFonts w:ascii="Arial" w:hAnsi="Arial" w:cs="Arial"/>
          <w:i w:val="0"/>
          <w:iCs w:val="0"/>
          <w:color w:val="17365D" w:themeColor="text2" w:themeShade="BF"/>
        </w:rPr>
      </w:pPr>
      <w:r w:rsidRPr="0016590B">
        <w:rPr>
          <w:rStyle w:val="HTMLCite"/>
          <w:rFonts w:ascii="Arial" w:hAnsi="Arial" w:cs="Arial"/>
          <w:i w:val="0"/>
          <w:iCs w:val="0"/>
          <w:color w:val="17365D" w:themeColor="text2" w:themeShade="BF"/>
        </w:rPr>
        <w:t xml:space="preserve">                                                                                                                                          </w:t>
      </w:r>
    </w:p>
    <w:p w14:paraId="08B9DF6B" w14:textId="77777777" w:rsidR="008119D9" w:rsidRPr="0016590B" w:rsidRDefault="007270BA" w:rsidP="008119D9">
      <w:pPr>
        <w:spacing w:line="240" w:lineRule="auto"/>
        <w:rPr>
          <w:rFonts w:ascii="Arial" w:hAnsi="Arial" w:cs="Arial"/>
          <w:b/>
          <w:i/>
          <w:color w:val="FF0000"/>
        </w:rPr>
      </w:pPr>
      <w:r w:rsidRPr="0016590B">
        <w:rPr>
          <w:rFonts w:ascii="Arial" w:hAnsi="Arial" w:cs="Arial"/>
          <w:b/>
          <w:color w:val="FF0000"/>
        </w:rPr>
        <w:t xml:space="preserve">If your loved one is struggling at home to care for </w:t>
      </w:r>
      <w:r w:rsidR="00BF26FA" w:rsidRPr="0016590B">
        <w:rPr>
          <w:rFonts w:ascii="Arial" w:hAnsi="Arial" w:cs="Arial"/>
          <w:b/>
          <w:color w:val="FF0000"/>
        </w:rPr>
        <w:t>her/himself</w:t>
      </w:r>
      <w:r w:rsidR="00BF26FA" w:rsidRPr="0016590B">
        <w:rPr>
          <w:rFonts w:ascii="Arial" w:hAnsi="Arial" w:cs="Arial"/>
          <w:b/>
          <w:i/>
          <w:color w:val="FF0000"/>
        </w:rPr>
        <w:t xml:space="preserve"> </w:t>
      </w:r>
      <w:r w:rsidRPr="0016590B">
        <w:rPr>
          <w:rFonts w:ascii="Arial" w:hAnsi="Arial" w:cs="Arial"/>
          <w:b/>
          <w:color w:val="FF0000"/>
        </w:rPr>
        <w:t>and you would like to explore senior care and housing options, pleas</w:t>
      </w:r>
      <w:r w:rsidR="00530D28" w:rsidRPr="0016590B">
        <w:rPr>
          <w:rFonts w:ascii="Arial" w:hAnsi="Arial" w:cs="Arial"/>
          <w:b/>
          <w:color w:val="FF0000"/>
        </w:rPr>
        <w:t>e give us a call today. We will</w:t>
      </w:r>
      <w:r w:rsidRPr="0016590B">
        <w:rPr>
          <w:rFonts w:ascii="Arial" w:hAnsi="Arial" w:cs="Arial"/>
          <w:b/>
          <w:color w:val="FF0000"/>
        </w:rPr>
        <w:t xml:space="preserve"> be happy to create a personalized care plan for your loved one.</w:t>
      </w:r>
      <w:r w:rsidRPr="0016590B">
        <w:rPr>
          <w:rFonts w:ascii="Arial" w:hAnsi="Arial" w:cs="Arial"/>
          <w:b/>
          <w:i/>
          <w:color w:val="FF0000"/>
        </w:rPr>
        <w:t xml:space="preserve">           </w:t>
      </w:r>
    </w:p>
    <w:p w14:paraId="08B9DF6C" w14:textId="77777777" w:rsidR="0089632A" w:rsidRPr="008119D9" w:rsidRDefault="00D67307" w:rsidP="008119D9">
      <w:pPr>
        <w:spacing w:line="240" w:lineRule="auto"/>
        <w:rPr>
          <w:rStyle w:val="HTMLCite"/>
          <w:rFonts w:ascii="Arial" w:hAnsi="Arial" w:cs="Arial"/>
          <w:b/>
          <w:iCs w:val="0"/>
          <w:color w:val="FF0000"/>
          <w:sz w:val="24"/>
          <w:szCs w:val="24"/>
        </w:rPr>
      </w:pPr>
      <w:hyperlink r:id="rId14" w:history="1">
        <w:r w:rsidR="00F452A8" w:rsidRPr="008119D9">
          <w:rPr>
            <w:rStyle w:val="Hyperlink"/>
            <w:rFonts w:asciiTheme="majorHAnsi" w:hAnsiTheme="majorHAnsi" w:cstheme="majorHAnsi"/>
            <w:b/>
            <w:color w:val="17365D" w:themeColor="text2" w:themeShade="BF"/>
            <w:sz w:val="24"/>
            <w:szCs w:val="24"/>
            <w:u w:val="none"/>
          </w:rPr>
          <w:t>www.APlanForSeniorCare.com</w:t>
        </w:r>
      </w:hyperlink>
      <w:r w:rsidR="00F452A8" w:rsidRPr="008119D9">
        <w:rPr>
          <w:rStyle w:val="Hyperlink"/>
          <w:rFonts w:asciiTheme="majorHAnsi" w:hAnsiTheme="majorHAnsi" w:cstheme="majorHAnsi"/>
          <w:b/>
          <w:color w:val="17365D" w:themeColor="text2" w:themeShade="BF"/>
          <w:sz w:val="24"/>
          <w:szCs w:val="24"/>
          <w:u w:val="none"/>
        </w:rPr>
        <w:t xml:space="preserve">   </w:t>
      </w:r>
      <w:r w:rsidR="008119D9">
        <w:rPr>
          <w:rStyle w:val="Hyperlink"/>
          <w:rFonts w:asciiTheme="majorHAnsi" w:hAnsiTheme="majorHAnsi" w:cstheme="majorHAnsi"/>
          <w:b/>
          <w:color w:val="17365D" w:themeColor="text2" w:themeShade="BF"/>
          <w:sz w:val="24"/>
          <w:szCs w:val="24"/>
          <w:u w:val="none"/>
        </w:rPr>
        <w:t xml:space="preserve">     </w:t>
      </w:r>
      <w:r w:rsidR="00F452A8" w:rsidRPr="008119D9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>Call Today (866) 657-0026</w:t>
      </w:r>
      <w:r w:rsidR="008119D9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 xml:space="preserve">  </w:t>
      </w:r>
      <w:r w:rsidR="00F452A8" w:rsidRPr="008119D9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 xml:space="preserve">      </w:t>
      </w:r>
      <w:hyperlink r:id="rId15" w:history="1">
        <w:r w:rsidR="00F452A8" w:rsidRPr="008119D9">
          <w:rPr>
            <w:rStyle w:val="Hyperlink"/>
            <w:rFonts w:asciiTheme="majorHAnsi" w:hAnsiTheme="majorHAnsi" w:cstheme="majorHAnsi"/>
            <w:b/>
            <w:color w:val="17365D" w:themeColor="text2" w:themeShade="BF"/>
            <w:sz w:val="24"/>
            <w:szCs w:val="24"/>
            <w:u w:val="none"/>
          </w:rPr>
          <w:t>info@APlanForSeniorCare.com</w:t>
        </w:r>
      </w:hyperlink>
    </w:p>
    <w:sectPr w:rsidR="0089632A" w:rsidRPr="008119D9" w:rsidSect="00F452A8">
      <w:pgSz w:w="12240" w:h="15840"/>
      <w:pgMar w:top="360" w:right="403" w:bottom="360" w:left="40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B2860"/>
    <w:multiLevelType w:val="hybridMultilevel"/>
    <w:tmpl w:val="548A8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622F6"/>
    <w:multiLevelType w:val="hybridMultilevel"/>
    <w:tmpl w:val="21CCEECE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1AF563CE"/>
    <w:multiLevelType w:val="hybridMultilevel"/>
    <w:tmpl w:val="46884ED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1D2B245C"/>
    <w:multiLevelType w:val="hybridMultilevel"/>
    <w:tmpl w:val="1A720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954FD9"/>
    <w:multiLevelType w:val="multilevel"/>
    <w:tmpl w:val="0BBEC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764AF5"/>
    <w:multiLevelType w:val="multilevel"/>
    <w:tmpl w:val="DBEEC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FA2F2C"/>
    <w:multiLevelType w:val="hybridMultilevel"/>
    <w:tmpl w:val="E396A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7198D"/>
    <w:multiLevelType w:val="hybridMultilevel"/>
    <w:tmpl w:val="BCF2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81BD3"/>
    <w:multiLevelType w:val="hybridMultilevel"/>
    <w:tmpl w:val="EF88E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672D66AE"/>
    <w:multiLevelType w:val="hybridMultilevel"/>
    <w:tmpl w:val="FA1206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9F658F4"/>
    <w:multiLevelType w:val="hybridMultilevel"/>
    <w:tmpl w:val="9D622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239BE"/>
    <w:multiLevelType w:val="hybridMultilevel"/>
    <w:tmpl w:val="E07E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11"/>
  </w:num>
  <w:num w:numId="5">
    <w:abstractNumId w:val="8"/>
  </w:num>
  <w:num w:numId="6">
    <w:abstractNumId w:val="3"/>
  </w:num>
  <w:num w:numId="7">
    <w:abstractNumId w:val="2"/>
  </w:num>
  <w:num w:numId="8">
    <w:abstractNumId w:val="5"/>
  </w:num>
  <w:num w:numId="9">
    <w:abstractNumId w:val="10"/>
  </w:num>
  <w:num w:numId="10">
    <w:abstractNumId w:val="1"/>
  </w:num>
  <w:num w:numId="11">
    <w:abstractNumId w:val="13"/>
  </w:num>
  <w:num w:numId="12">
    <w:abstractNumId w:val="6"/>
  </w:num>
  <w:num w:numId="13">
    <w:abstractNumId w:val="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zQxNDe3MDY0MzFV0lEKTi0uzszPAykwqgUA5E3XdiwAAAA="/>
  </w:docVars>
  <w:rsids>
    <w:rsidRoot w:val="0000757E"/>
    <w:rsid w:val="0000757E"/>
    <w:rsid w:val="00017F10"/>
    <w:rsid w:val="000368D0"/>
    <w:rsid w:val="000A376A"/>
    <w:rsid w:val="000F27F4"/>
    <w:rsid w:val="00132DBB"/>
    <w:rsid w:val="0014556A"/>
    <w:rsid w:val="0016590B"/>
    <w:rsid w:val="00175BC5"/>
    <w:rsid w:val="001862DF"/>
    <w:rsid w:val="001B59F3"/>
    <w:rsid w:val="001D141C"/>
    <w:rsid w:val="001E57E0"/>
    <w:rsid w:val="0022327E"/>
    <w:rsid w:val="00240159"/>
    <w:rsid w:val="00250F26"/>
    <w:rsid w:val="002564FF"/>
    <w:rsid w:val="00291DD9"/>
    <w:rsid w:val="00293CD0"/>
    <w:rsid w:val="00293F88"/>
    <w:rsid w:val="00297819"/>
    <w:rsid w:val="002B123B"/>
    <w:rsid w:val="002B6F87"/>
    <w:rsid w:val="002C7DE2"/>
    <w:rsid w:val="002F18DB"/>
    <w:rsid w:val="00323B3C"/>
    <w:rsid w:val="0032717D"/>
    <w:rsid w:val="003A7D39"/>
    <w:rsid w:val="003C565E"/>
    <w:rsid w:val="003F1F1C"/>
    <w:rsid w:val="00410791"/>
    <w:rsid w:val="00415516"/>
    <w:rsid w:val="00416CC2"/>
    <w:rsid w:val="00421238"/>
    <w:rsid w:val="0042287B"/>
    <w:rsid w:val="0042715A"/>
    <w:rsid w:val="004319F9"/>
    <w:rsid w:val="004955B5"/>
    <w:rsid w:val="004A13CE"/>
    <w:rsid w:val="004A3F64"/>
    <w:rsid w:val="004B57A5"/>
    <w:rsid w:val="004B5A4A"/>
    <w:rsid w:val="004E2B90"/>
    <w:rsid w:val="00510892"/>
    <w:rsid w:val="00530D28"/>
    <w:rsid w:val="005340EF"/>
    <w:rsid w:val="005515CE"/>
    <w:rsid w:val="0057268E"/>
    <w:rsid w:val="00594E32"/>
    <w:rsid w:val="005A1D5F"/>
    <w:rsid w:val="005E700D"/>
    <w:rsid w:val="006023BA"/>
    <w:rsid w:val="006302B3"/>
    <w:rsid w:val="006318EF"/>
    <w:rsid w:val="00695C0A"/>
    <w:rsid w:val="006A50E2"/>
    <w:rsid w:val="006A5C96"/>
    <w:rsid w:val="006C524D"/>
    <w:rsid w:val="006D10B0"/>
    <w:rsid w:val="006E41DF"/>
    <w:rsid w:val="006F3617"/>
    <w:rsid w:val="007057F1"/>
    <w:rsid w:val="00723B94"/>
    <w:rsid w:val="007270BA"/>
    <w:rsid w:val="0077675A"/>
    <w:rsid w:val="007A3D89"/>
    <w:rsid w:val="007C3D8D"/>
    <w:rsid w:val="007F5A7F"/>
    <w:rsid w:val="008119D9"/>
    <w:rsid w:val="008512DD"/>
    <w:rsid w:val="008571E6"/>
    <w:rsid w:val="00862863"/>
    <w:rsid w:val="00890DEA"/>
    <w:rsid w:val="0089632A"/>
    <w:rsid w:val="008A01B5"/>
    <w:rsid w:val="008E0799"/>
    <w:rsid w:val="008E2B79"/>
    <w:rsid w:val="00915D1E"/>
    <w:rsid w:val="0097125E"/>
    <w:rsid w:val="0097451A"/>
    <w:rsid w:val="0099299A"/>
    <w:rsid w:val="009A516B"/>
    <w:rsid w:val="009B37FB"/>
    <w:rsid w:val="009E1EE6"/>
    <w:rsid w:val="009E498B"/>
    <w:rsid w:val="00AA4F89"/>
    <w:rsid w:val="00AB48AD"/>
    <w:rsid w:val="00AD038B"/>
    <w:rsid w:val="00B21F5B"/>
    <w:rsid w:val="00B23502"/>
    <w:rsid w:val="00B508B2"/>
    <w:rsid w:val="00B532FC"/>
    <w:rsid w:val="00B81915"/>
    <w:rsid w:val="00B96DC1"/>
    <w:rsid w:val="00BB4007"/>
    <w:rsid w:val="00BB6F7B"/>
    <w:rsid w:val="00BE7F83"/>
    <w:rsid w:val="00BF26FA"/>
    <w:rsid w:val="00C023F6"/>
    <w:rsid w:val="00C26A1A"/>
    <w:rsid w:val="00C47B5A"/>
    <w:rsid w:val="00C63FE5"/>
    <w:rsid w:val="00C91FBA"/>
    <w:rsid w:val="00CB30E8"/>
    <w:rsid w:val="00CF16F6"/>
    <w:rsid w:val="00D015FD"/>
    <w:rsid w:val="00D67307"/>
    <w:rsid w:val="00D70DBA"/>
    <w:rsid w:val="00D719E2"/>
    <w:rsid w:val="00D95382"/>
    <w:rsid w:val="00DA7C2F"/>
    <w:rsid w:val="00DD61CA"/>
    <w:rsid w:val="00DE7ECF"/>
    <w:rsid w:val="00E0428B"/>
    <w:rsid w:val="00E17E0A"/>
    <w:rsid w:val="00E34411"/>
    <w:rsid w:val="00E41E7F"/>
    <w:rsid w:val="00E57B49"/>
    <w:rsid w:val="00F02555"/>
    <w:rsid w:val="00F33640"/>
    <w:rsid w:val="00F452A8"/>
    <w:rsid w:val="00F73C15"/>
    <w:rsid w:val="00F83FBE"/>
    <w:rsid w:val="00F9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9DF56"/>
  <w15:docId w15:val="{E6DF52B1-3F51-42DA-84BF-8659220A7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styleId="Strong">
    <w:name w:val="Strong"/>
    <w:basedOn w:val="DefaultParagraphFont"/>
    <w:uiPriority w:val="22"/>
    <w:qFormat/>
    <w:rsid w:val="005E70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7268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590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99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95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etting-around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mv.ca.gov/pubs/brochures/fast_facts/ffdl10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mv.ca.gov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info@APlanForSeniorCare.com" TargetMode="Externa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http://www.APlanForSeniorCar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4F89D-F7E4-4BA1-9B21-6B252E1F8A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AB6BEB-1900-4070-B15D-13F402157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2F3A65-1339-4635-BA57-86E378A9F8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d4a639-f38e-4aa9-b9ed-705fa8c15a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0EDA5D-9FEB-4E75-B19E-AEAF87F03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Sam  Zanrosso</cp:lastModifiedBy>
  <cp:revision>2</cp:revision>
  <cp:lastPrinted>2016-12-22T20:34:00Z</cp:lastPrinted>
  <dcterms:created xsi:type="dcterms:W3CDTF">2016-12-22T20:38:00Z</dcterms:created>
  <dcterms:modified xsi:type="dcterms:W3CDTF">2016-12-22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